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E46" w:rsidRDefault="004150CE">
      <w:pPr>
        <w:pStyle w:val="FirstParagraph"/>
      </w:pPr>
      <w:r>
        <w:rPr>
          <w:b/>
          <w:bCs/>
        </w:rPr>
        <w:t>Santa Claus Home Visit Agreement</w:t>
      </w:r>
    </w:p>
    <w:p w:rsidR="00BB2E46" w:rsidRDefault="004150CE">
      <w:pPr>
        <w:pStyle w:val="BodyText"/>
      </w:pPr>
      <w:r>
        <w:rPr>
          <w:b/>
          <w:bCs/>
        </w:rPr>
        <w:t>Client Name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Address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Date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Time of Visit:</w:t>
      </w:r>
      <w:r>
        <w:t xml:space="preserve"> ___________________________</w:t>
      </w:r>
    </w:p>
    <w:p w:rsidR="00BB2E46" w:rsidRDefault="004150CE">
      <w:pPr>
        <w:pStyle w:val="BodyText"/>
      </w:pPr>
      <w:r>
        <w:rPr>
          <w:b/>
          <w:bCs/>
        </w:rPr>
        <w:t>Number of Children Expected:</w:t>
      </w:r>
      <w:r>
        <w:t xml:space="preserve"> ____________</w:t>
      </w:r>
    </w:p>
    <w:p w:rsidR="00BB2E46" w:rsidRDefault="002C3F0A">
      <w:r>
        <w:pict>
          <v:rect id="_x0000_i1025" style="width:0;height:1.5pt" o:hralign="center" o:hrstd="t" o:hr="t"/>
        </w:pict>
      </w:r>
    </w:p>
    <w:p w:rsidR="00BB2E46" w:rsidRDefault="004150CE">
      <w:pPr>
        <w:pStyle w:val="Heading3"/>
      </w:pPr>
      <w:bookmarkStart w:id="0" w:name="terms-of-agreement"/>
      <w:r>
        <w:t>Terms of Agreement: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Services Provided</w:t>
      </w:r>
      <w:r>
        <w:br/>
        <w:t>Santa</w:t>
      </w:r>
      <w:r w:rsidR="00F30452">
        <w:t>, Mrs.</w:t>
      </w:r>
      <w:r>
        <w:t xml:space="preserve"> Claus </w:t>
      </w:r>
      <w:r w:rsidR="00F30452">
        <w:t xml:space="preserve">and 1 Elf </w:t>
      </w:r>
      <w:r>
        <w:t>will make a home visit to greet children, hand out gifts provided by the client, and spread holiday cheer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Fee</w:t>
      </w:r>
      <w:r>
        <w:br/>
        <w:t xml:space="preserve">The fee for the visit </w:t>
      </w:r>
      <w:r w:rsidR="00F30452">
        <w:t>is $175 per hour, with an additional $4</w:t>
      </w:r>
      <w:r>
        <w:t>5 for each extra or partial hour. Santa’s time begins upon curb arrival at the client’s location and includes time spent packing and preparing gifts for distribution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Deposit</w:t>
      </w:r>
      <w:r w:rsidR="00F30452">
        <w:br/>
        <w:t>A deposit of $75</w:t>
      </w:r>
      <w:r>
        <w:t>.00 is requ</w:t>
      </w:r>
      <w:bookmarkStart w:id="1" w:name="_GoBack"/>
      <w:bookmarkEnd w:id="1"/>
      <w:r>
        <w:t xml:space="preserve">ired to secure the booking. The deposit may be paid by cash, check, Cash App, Apple Pay, or </w:t>
      </w:r>
      <w:proofErr w:type="spellStart"/>
      <w:r>
        <w:t>Venmo</w:t>
      </w:r>
      <w:proofErr w:type="spellEnd"/>
      <w:r>
        <w:t>. The balance is due at the start of the visit unless otherwise agreed upon in writing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Payment</w:t>
      </w:r>
      <w:r>
        <w:br/>
      </w:r>
      <w:proofErr w:type="spellStart"/>
      <w:r>
        <w:t>Payment</w:t>
      </w:r>
      <w:proofErr w:type="spellEnd"/>
      <w:r>
        <w:t xml:space="preserve"> is due in full at the start of the visit (minus the deposit) unless otherwise agreed upon in writing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Cancellation Policy</w:t>
      </w:r>
    </w:p>
    <w:p w:rsidR="00BB2E46" w:rsidRDefault="004150CE">
      <w:pPr>
        <w:pStyle w:val="Compact"/>
        <w:numPr>
          <w:ilvl w:val="1"/>
          <w:numId w:val="3"/>
        </w:numPr>
      </w:pPr>
      <w:r>
        <w:t>Cancellations made more than 7 days prior to the visit will receive a full refund of any payments made beyond the deposit.</w:t>
      </w:r>
    </w:p>
    <w:p w:rsidR="00BB2E46" w:rsidRDefault="000B0545">
      <w:pPr>
        <w:pStyle w:val="Compact"/>
        <w:numPr>
          <w:ilvl w:val="1"/>
          <w:numId w:val="3"/>
        </w:numPr>
      </w:pPr>
      <w:r>
        <w:t>Cancellations made less than 7</w:t>
      </w:r>
      <w:r w:rsidR="004150CE">
        <w:t xml:space="preserve"> days prior are non-refundable.</w:t>
      </w:r>
    </w:p>
    <w:p w:rsidR="000B0545" w:rsidRDefault="000B0545" w:rsidP="000B0545">
      <w:pPr>
        <w:pStyle w:val="Compact"/>
        <w:ind w:left="1440"/>
      </w:pP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Client Responsibilities</w:t>
      </w:r>
      <w:r>
        <w:br/>
      </w:r>
      <w:proofErr w:type="gramStart"/>
      <w:r>
        <w:t>The</w:t>
      </w:r>
      <w:proofErr w:type="gramEnd"/>
      <w:r>
        <w:t xml:space="preserve"> client must provide any gifts Santa is expected to distribute and inform Santa of the names and ages of the children in advance. The client is also responsible for providing a safe environment for Santa and his Valet during the visit.</w:t>
      </w:r>
    </w:p>
    <w:p w:rsidR="00BB2E46" w:rsidRDefault="004150CE">
      <w:pPr>
        <w:numPr>
          <w:ilvl w:val="0"/>
          <w:numId w:val="2"/>
        </w:numPr>
      </w:pPr>
      <w:r>
        <w:rPr>
          <w:b/>
          <w:bCs/>
        </w:rPr>
        <w:t>Liability</w:t>
      </w:r>
      <w:r>
        <w:br/>
        <w:t>Santa Claus is not responsible for any injuries, damages, or losses incurred during the visit.</w:t>
      </w:r>
    </w:p>
    <w:p w:rsidR="00BB2E46" w:rsidRDefault="002C3F0A">
      <w:r>
        <w:pict>
          <v:rect id="_x0000_i1026" style="width:0;height:1.5pt" o:hralign="center" o:hrstd="t" o:hr="t"/>
        </w:pict>
      </w:r>
    </w:p>
    <w:p w:rsidR="000E154E" w:rsidRDefault="004150CE">
      <w:pPr>
        <w:pStyle w:val="FirstParagraph"/>
      </w:pPr>
      <w:r>
        <w:rPr>
          <w:b/>
          <w:bCs/>
        </w:rPr>
        <w:t>Client Signature:</w:t>
      </w:r>
      <w:r>
        <w:t xml:space="preserve"> ___________________________</w:t>
      </w:r>
      <w:r w:rsidR="000E154E">
        <w:t xml:space="preserve"> </w:t>
      </w:r>
    </w:p>
    <w:p w:rsid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Default="000E154E">
      <w:pPr>
        <w:pStyle w:val="FirstParagraph"/>
        <w:rPr>
          <w:b/>
          <w:bCs/>
        </w:rPr>
      </w:pPr>
    </w:p>
    <w:p w:rsidR="000E154E" w:rsidRDefault="004150CE">
      <w:pPr>
        <w:pStyle w:val="BodyText"/>
      </w:pPr>
      <w:r>
        <w:rPr>
          <w:b/>
          <w:bCs/>
        </w:rPr>
        <w:t>Santa Claus Signature:</w:t>
      </w:r>
      <w:r>
        <w:t xml:space="preserve"> ______________________</w:t>
      </w:r>
    </w:p>
    <w:p w:rsidR="000E154E" w:rsidRP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Kevin T. Mogli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DBA Brooksville Sant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615 Erin Way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Brooksville, FL 34601</w:t>
      </w:r>
    </w:p>
    <w:p w:rsid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352-650-0948</w:t>
      </w:r>
      <w:r>
        <w:rPr>
          <w:b/>
        </w:rPr>
        <w:t xml:space="preserve">   </w:t>
      </w:r>
      <w:hyperlink r:id="rId7" w:history="1">
        <w:r w:rsidRPr="000E154E">
          <w:rPr>
            <w:rStyle w:val="Hyperlink"/>
            <w:b/>
            <w:color w:val="0070C0"/>
          </w:rPr>
          <w:t>brooksvillesanta@gmail.com</w:t>
        </w:r>
      </w:hyperlink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>
        <w:rPr>
          <w:b/>
        </w:rPr>
        <w:lastRenderedPageBreak/>
        <w:t xml:space="preserve">PLEASE MAKE CHECKS PAYABLE TO: </w:t>
      </w:r>
      <w:r w:rsidRPr="000E154E">
        <w:rPr>
          <w:b/>
        </w:rPr>
        <w:t>Kevin Moglia</w:t>
      </w:r>
      <w:bookmarkEnd w:id="0"/>
    </w:p>
    <w:sectPr w:rsidR="000E154E" w:rsidRPr="000E154E" w:rsidSect="000E154E">
      <w:headerReference w:type="default" r:id="rId8"/>
      <w:footnotePr>
        <w:numRestart w:val="eachSect"/>
      </w:footnotePr>
      <w:pgSz w:w="12240" w:h="20160" w:code="5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3F0A" w:rsidRDefault="002C3F0A" w:rsidP="000B0545">
      <w:pPr>
        <w:spacing w:after="0"/>
      </w:pPr>
      <w:r>
        <w:separator/>
      </w:r>
    </w:p>
  </w:endnote>
  <w:endnote w:type="continuationSeparator" w:id="0">
    <w:p w:rsidR="002C3F0A" w:rsidRDefault="002C3F0A" w:rsidP="000B0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3F0A" w:rsidRDefault="002C3F0A" w:rsidP="000B0545">
      <w:pPr>
        <w:spacing w:after="0"/>
      </w:pPr>
      <w:r>
        <w:separator/>
      </w:r>
    </w:p>
  </w:footnote>
  <w:footnote w:type="continuationSeparator" w:id="0">
    <w:p w:rsidR="002C3F0A" w:rsidRDefault="002C3F0A" w:rsidP="000B05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545" w:rsidRDefault="00274F41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333375</wp:posOffset>
              </wp:positionV>
              <wp:extent cx="5807075" cy="628650"/>
              <wp:effectExtent l="66675" t="66675" r="69850" b="66675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07075" cy="62865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100000"/>
                          <a:lumOff val="0"/>
                        </a:schemeClr>
                      </a:solidFill>
                      <a:ln w="127000" cmpd="dbl"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i/>
                              <w:caps/>
                              <w:color w:val="00B050"/>
                              <w:sz w:val="48"/>
                              <w:szCs w:val="4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0B0545" w:rsidRPr="000B0545" w:rsidRDefault="000B0545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</w:pPr>
                              <w:r w:rsidRPr="000B0545"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  <w:t>BROOKSVILLE SANTA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o:spid="_x0000_s1026" style="position:absolute;margin-left:0;margin-top:26.25pt;width:457.25pt;height:49.5pt;z-index:-251658752;visibility:visible;mso-wrap-style:square;mso-width-percent:100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" o:allowoverlap="f" fillcolor="#b22600 [3209]" strokecolor="#b22600 [3209]" strokeweight="10pt">
              <v:stroke linestyle="thinThin"/>
              <v:shadow color="#868686"/>
              <v:textbox>
                <w:txbxContent>
                  <w:sdt>
                    <w:sdtPr>
                      <w:rPr>
                        <w:b/>
                        <w:i/>
                        <w:caps/>
                        <w:color w:val="00B050"/>
                        <w:sz w:val="48"/>
                        <w:szCs w:val="4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0B0545" w:rsidRPr="000B0545" w:rsidRDefault="000B0545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</w:pPr>
                        <w:r w:rsidRPr="000B0545"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  <w:t>BROOKSVILLE SANT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0181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89B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F243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2E46"/>
    <w:rsid w:val="000B0545"/>
    <w:rsid w:val="000E154E"/>
    <w:rsid w:val="001B1604"/>
    <w:rsid w:val="00274F41"/>
    <w:rsid w:val="002C3F0A"/>
    <w:rsid w:val="004150CE"/>
    <w:rsid w:val="008E2E34"/>
    <w:rsid w:val="0090637A"/>
    <w:rsid w:val="00BB2E46"/>
    <w:rsid w:val="00F3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3D4F7A-C15A-4E06-BC68-FDF6E8C4F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B43412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B43412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B43412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B434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B434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B434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E84C2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545"/>
  </w:style>
  <w:style w:type="paragraph" w:styleId="Footer">
    <w:name w:val="footer"/>
    <w:basedOn w:val="Normal"/>
    <w:link w:val="FooterChar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0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rooksvillesant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KSVILLE SANTA</vt:lpstr>
    </vt:vector>
  </TitlesOfParts>
  <Company/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SVILLE SANTA</dc:title>
  <dc:creator>Microsoft account</dc:creator>
  <cp:keywords/>
  <cp:lastModifiedBy>Microsoft account</cp:lastModifiedBy>
  <cp:revision>3</cp:revision>
  <dcterms:created xsi:type="dcterms:W3CDTF">2025-10-20T21:09:00Z</dcterms:created>
  <dcterms:modified xsi:type="dcterms:W3CDTF">2025-10-20T21:10:00Z</dcterms:modified>
</cp:coreProperties>
</file>